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B7C74C" w14:textId="2FC3DC8A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  <w:bookmarkStart w:id="0" w:name="_GoBack"/>
      <w:bookmarkEnd w:id="0"/>
    </w:p>
    <w:p w14:paraId="07F06717" w14:textId="636F2496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3483C42A" w14:textId="77777777" w:rsidR="00045A3A" w:rsidRDefault="00045A3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E0957F9" w14:textId="2D027CA6" w:rsidR="00045A3A" w:rsidRDefault="00045A3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Latest and currently using from AWS notes repo after Date 6-sep-2021</w:t>
      </w:r>
    </w:p>
    <w:p w14:paraId="37A2E8B9" w14:textId="77777777" w:rsidR="00F73A40" w:rsidRDefault="00045A3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0966DD33" w14:textId="77777777" w:rsidR="00F73A40" w:rsidRDefault="00F73A40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942CB59" w14:textId="77777777" w:rsidR="00F73A40" w:rsidRDefault="00F73A40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 ads</w:t>
      </w:r>
    </w:p>
    <w:p w14:paraId="619149AF" w14:textId="77777777" w:rsidR="00F73A40" w:rsidRDefault="00F73A40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4419CE0C" w14:textId="16DF7A34" w:rsidR="00045A3A" w:rsidRPr="00F73A40" w:rsidRDefault="00540F92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="00F73A40"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675C09A4" w14:textId="77777777" w:rsidR="00250898" w:rsidRDefault="00250898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0EAD4E2" w14:textId="7F2EE796" w:rsidR="00250898" w:rsidRDefault="00250898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SA CEP TOKEN:</w:t>
      </w:r>
    </w:p>
    <w:p w14:paraId="5BF5C90D" w14:textId="119C02CB" w:rsidR="00250898" w:rsidRDefault="00250898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5089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Lrpv8YeYk9bKdkm18RZm6d0DX5IgxX3SSO7b</w:t>
      </w:r>
    </w:p>
    <w:p w14:paraId="45B6BF29" w14:textId="77777777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ED04F28" w14:textId="12A6809A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68795B0A" w14:textId="48272D4D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615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AkSzU0UH6ZggPd6cR4dqOC1HHrOw8N0nbH2t</w:t>
      </w:r>
    </w:p>
    <w:p w14:paraId="33E73EB4" w14:textId="77777777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lastRenderedPageBreak/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P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67212060" w14:textId="77777777" w:rsidR="00F841CF" w:rsidRPr="00A05E6D" w:rsidRDefault="00F841CF">
      <w:pPr>
        <w:rPr>
          <w:sz w:val="28"/>
          <w:szCs w:val="28"/>
        </w:rPr>
      </w:pPr>
    </w:p>
    <w:sectPr w:rsidR="00F841CF" w:rsidRPr="00A05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qwUA7zEE9ywAAAA="/>
  </w:docVars>
  <w:rsids>
    <w:rsidRoot w:val="00EF19A6"/>
    <w:rsid w:val="00045A3A"/>
    <w:rsid w:val="0006054D"/>
    <w:rsid w:val="000B2EC2"/>
    <w:rsid w:val="001B38A1"/>
    <w:rsid w:val="00250898"/>
    <w:rsid w:val="002E6156"/>
    <w:rsid w:val="003E0671"/>
    <w:rsid w:val="00540F92"/>
    <w:rsid w:val="00670123"/>
    <w:rsid w:val="00A05E6D"/>
    <w:rsid w:val="00B94CC0"/>
    <w:rsid w:val="00DE051A"/>
    <w:rsid w:val="00E348DE"/>
    <w:rsid w:val="00E7360F"/>
    <w:rsid w:val="00EF19A6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3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1</cp:revision>
  <dcterms:created xsi:type="dcterms:W3CDTF">2021-04-23T10:46:00Z</dcterms:created>
  <dcterms:modified xsi:type="dcterms:W3CDTF">2021-09-06T05:39:00Z</dcterms:modified>
</cp:coreProperties>
</file>